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2EBFD2" w14:textId="77777777" w:rsidR="006D45F3" w:rsidRPr="00300D15" w:rsidRDefault="006D45F3" w:rsidP="006D45F3">
      <w:pPr>
        <w:pStyle w:val="Heading1"/>
        <w:spacing w:before="0" w:after="60"/>
        <w:ind w:left="-450"/>
        <w:rPr>
          <w:rFonts w:ascii="Arial" w:hAnsi="Arial" w:cs="Arial"/>
          <w:color w:val="0D0D0D" w:themeColor="text1" w:themeTint="F2"/>
          <w:sz w:val="20"/>
          <w:szCs w:val="20"/>
        </w:rPr>
      </w:pPr>
    </w:p>
    <w:p w14:paraId="3389B6EA" w14:textId="77777777" w:rsidR="000E1D5B" w:rsidRPr="00300D15" w:rsidRDefault="000E1D5B" w:rsidP="000E1D5B">
      <w:pPr>
        <w:pStyle w:val="NoSpacing"/>
        <w:jc w:val="center"/>
        <w:rPr>
          <w:rFonts w:ascii="Arial" w:hAnsi="Arial" w:cs="Arial"/>
          <w:b/>
          <w:color w:val="0D0D0D" w:themeColor="text1" w:themeTint="F2"/>
          <w:sz w:val="20"/>
          <w:szCs w:val="20"/>
          <w:u w:val="single"/>
        </w:rPr>
      </w:pPr>
    </w:p>
    <w:p w14:paraId="00852FE9" w14:textId="77777777" w:rsidR="000E1D5B" w:rsidRPr="00300D15" w:rsidRDefault="000E1D5B" w:rsidP="000E1D5B">
      <w:pPr>
        <w:pStyle w:val="NoSpacing"/>
        <w:jc w:val="center"/>
        <w:rPr>
          <w:rFonts w:ascii="Arial" w:hAnsi="Arial" w:cs="Arial"/>
          <w:b/>
          <w:color w:val="0D0D0D" w:themeColor="text1" w:themeTint="F2"/>
          <w:sz w:val="20"/>
          <w:szCs w:val="20"/>
          <w:u w:val="single"/>
        </w:rPr>
      </w:pPr>
    </w:p>
    <w:p w14:paraId="5A394262" w14:textId="77777777" w:rsidR="000E1D5B" w:rsidRPr="00300D15" w:rsidRDefault="000E1D5B" w:rsidP="000E1D5B">
      <w:pPr>
        <w:pStyle w:val="NoSpacing"/>
        <w:jc w:val="center"/>
        <w:rPr>
          <w:rFonts w:ascii="Arial" w:hAnsi="Arial" w:cs="Arial"/>
          <w:b/>
          <w:color w:val="0D0D0D" w:themeColor="text1" w:themeTint="F2"/>
          <w:sz w:val="20"/>
          <w:szCs w:val="20"/>
          <w:u w:val="single"/>
        </w:rPr>
      </w:pPr>
    </w:p>
    <w:p w14:paraId="7EAB295F" w14:textId="77777777" w:rsidR="000E1D5B" w:rsidRPr="00300D15" w:rsidRDefault="000E1D5B" w:rsidP="000E1D5B">
      <w:pPr>
        <w:pStyle w:val="NoSpacing"/>
        <w:jc w:val="center"/>
        <w:rPr>
          <w:rFonts w:ascii="Arial" w:hAnsi="Arial" w:cs="Arial"/>
          <w:b/>
          <w:color w:val="0D0D0D" w:themeColor="text1" w:themeTint="F2"/>
          <w:sz w:val="20"/>
          <w:szCs w:val="20"/>
          <w:u w:val="single"/>
        </w:rPr>
      </w:pPr>
    </w:p>
    <w:p w14:paraId="4452A0E3" w14:textId="77777777" w:rsidR="0008187E" w:rsidRPr="00300D15" w:rsidRDefault="0008187E" w:rsidP="0008187E">
      <w:pPr>
        <w:rPr>
          <w:b/>
          <w:sz w:val="24"/>
          <w:szCs w:val="24"/>
        </w:rPr>
      </w:pPr>
    </w:p>
    <w:p w14:paraId="5AA7F217" w14:textId="0E17DBA9" w:rsidR="0008187E" w:rsidRPr="00300D15" w:rsidRDefault="0008187E" w:rsidP="0008187E">
      <w:pPr>
        <w:rPr>
          <w:b/>
        </w:rPr>
      </w:pPr>
      <w:r w:rsidRPr="00300D15">
        <w:rPr>
          <w:b/>
          <w:sz w:val="24"/>
          <w:szCs w:val="24"/>
        </w:rPr>
        <w:t xml:space="preserve">Level Playing Field - </w:t>
      </w:r>
      <w:r w:rsidRPr="00300D15">
        <w:rPr>
          <w:b/>
        </w:rPr>
        <w:t>Equality Monitoring Form</w:t>
      </w:r>
    </w:p>
    <w:p w14:paraId="77FF312C" w14:textId="77777777" w:rsidR="0008187E" w:rsidRPr="00300D15" w:rsidRDefault="0008187E" w:rsidP="0008187E">
      <w:r w:rsidRPr="00300D15">
        <w:t>Please help us by completing the following sections.  It is entirely optional.</w:t>
      </w:r>
    </w:p>
    <w:p w14:paraId="140E5681" w14:textId="77777777" w:rsidR="0008187E" w:rsidRPr="00300D15" w:rsidRDefault="0008187E" w:rsidP="0008187E">
      <w:pPr>
        <w:rPr>
          <w:b/>
        </w:rPr>
      </w:pPr>
    </w:p>
    <w:p w14:paraId="05194D89" w14:textId="77777777" w:rsidR="0008187E" w:rsidRPr="00300D15" w:rsidRDefault="0008187E" w:rsidP="0008187E">
      <w:pPr>
        <w:rPr>
          <w:b/>
        </w:rPr>
      </w:pPr>
      <w:r w:rsidRPr="00300D15">
        <w:rPr>
          <w:b/>
        </w:rPr>
        <w:t>Age Monitoring</w:t>
      </w:r>
    </w:p>
    <w:p w14:paraId="36C03CDD" w14:textId="77777777" w:rsidR="0008187E" w:rsidRPr="00300D15" w:rsidRDefault="0008187E" w:rsidP="0008187E">
      <w:pPr>
        <w:rPr>
          <w:b/>
        </w:rPr>
      </w:pPr>
      <w:r w:rsidRPr="00300D15">
        <w:t xml:space="preserve">What age were you on your last birthday? </w:t>
      </w:r>
      <w:r w:rsidRPr="00300D15">
        <w:fldChar w:fldCharType="begin">
          <w:ffData>
            <w:name w:val="Text13"/>
            <w:enabled/>
            <w:calcOnExit w:val="0"/>
            <w:textInput/>
          </w:ffData>
        </w:fldChar>
      </w:r>
      <w:bookmarkStart w:id="0" w:name="Text13"/>
      <w:r w:rsidRPr="00300D15">
        <w:instrText xml:space="preserve"> FORMTEXT </w:instrText>
      </w:r>
      <w:r w:rsidRPr="00300D15">
        <w:fldChar w:fldCharType="separate"/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fldChar w:fldCharType="end"/>
      </w:r>
      <w:bookmarkEnd w:id="0"/>
      <w:r w:rsidRPr="00300D15">
        <w:t xml:space="preserve">  Prefer not to say </w:t>
      </w:r>
      <w:r w:rsidRPr="00300D15">
        <w:fldChar w:fldCharType="begin">
          <w:ffData>
            <w:name w:val="Text13"/>
            <w:enabled/>
            <w:calcOnExit w:val="0"/>
            <w:textInput/>
          </w:ffData>
        </w:fldChar>
      </w:r>
      <w:r w:rsidRPr="00300D15">
        <w:instrText xml:space="preserve"> FORMTEXT </w:instrText>
      </w:r>
      <w:r w:rsidRPr="00300D15">
        <w:fldChar w:fldCharType="separate"/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fldChar w:fldCharType="end"/>
      </w:r>
    </w:p>
    <w:p w14:paraId="07EBB7B1" w14:textId="77777777" w:rsidR="0008187E" w:rsidRPr="00300D15" w:rsidRDefault="0008187E" w:rsidP="0008187E">
      <w:pPr>
        <w:rPr>
          <w:b/>
        </w:rPr>
      </w:pPr>
    </w:p>
    <w:p w14:paraId="78F2A6C3" w14:textId="77777777" w:rsidR="0008187E" w:rsidRPr="00300D15" w:rsidRDefault="0008187E" w:rsidP="0008187E">
      <w:pPr>
        <w:rPr>
          <w:b/>
        </w:rPr>
      </w:pPr>
      <w:r w:rsidRPr="00300D15">
        <w:rPr>
          <w:b/>
        </w:rPr>
        <w:t>Disability Monitoring</w:t>
      </w:r>
    </w:p>
    <w:p w14:paraId="0FF48027" w14:textId="77777777" w:rsidR="0008187E" w:rsidRPr="00300D15" w:rsidRDefault="0008187E" w:rsidP="0008187E">
      <w:r w:rsidRPr="00300D15">
        <w:t>Do you consider yourself to be a disabled person?</w:t>
      </w:r>
    </w:p>
    <w:p w14:paraId="31E50EA4" w14:textId="77777777" w:rsidR="0008187E" w:rsidRPr="00300D15" w:rsidRDefault="0008187E" w:rsidP="0008187E">
      <w:r w:rsidRPr="00300D15">
        <w:t>Yes</w:t>
      </w:r>
      <w:r w:rsidRPr="00300D15">
        <w:tab/>
        <w:t xml:space="preserve"> </w:t>
      </w:r>
      <w:bookmarkStart w:id="1" w:name="Check1"/>
      <w:r w:rsidRPr="00300D15"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00D15">
        <w:instrText xml:space="preserve"> FORMCHECKBOX </w:instrText>
      </w:r>
      <w:r w:rsidR="008B6CCD">
        <w:fldChar w:fldCharType="separate"/>
      </w:r>
      <w:r w:rsidRPr="00300D15">
        <w:fldChar w:fldCharType="end"/>
      </w:r>
      <w:bookmarkEnd w:id="1"/>
      <w:r w:rsidRPr="00300D15">
        <w:t xml:space="preserve"> </w:t>
      </w:r>
      <w:r w:rsidRPr="00300D15">
        <w:tab/>
        <w:t>No</w:t>
      </w:r>
      <w:r w:rsidRPr="00300D15">
        <w:tab/>
      </w:r>
      <w:r w:rsidRPr="00300D15">
        <w:fldChar w:fldCharType="begin">
          <w:ffData>
            <w:name w:val="Check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2" w:name="Check2"/>
      <w:r w:rsidRPr="00300D15">
        <w:instrText xml:space="preserve"> FORMCHECKBOX </w:instrText>
      </w:r>
      <w:r w:rsidR="008B6CCD">
        <w:fldChar w:fldCharType="separate"/>
      </w:r>
      <w:r w:rsidRPr="00300D15">
        <w:fldChar w:fldCharType="end"/>
      </w:r>
      <w:bookmarkEnd w:id="2"/>
    </w:p>
    <w:p w14:paraId="3B6F8571" w14:textId="77777777" w:rsidR="0008187E" w:rsidRPr="00300D15" w:rsidRDefault="0008187E" w:rsidP="0008187E">
      <w:r w:rsidRPr="00300D15">
        <w:t xml:space="preserve">If yes, do you consider yourself to be: </w:t>
      </w:r>
    </w:p>
    <w:p w14:paraId="405F0E0D" w14:textId="77777777" w:rsidR="0008187E" w:rsidRPr="00300D15" w:rsidRDefault="0008187E" w:rsidP="0008187E">
      <w:r w:rsidRPr="00300D15">
        <w:fldChar w:fldCharType="begin">
          <w:ffData>
            <w:name w:val="Check17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17"/>
      <w:r w:rsidRPr="00300D15">
        <w:instrText xml:space="preserve"> FORMCHECKBOX </w:instrText>
      </w:r>
      <w:r w:rsidR="008B6CCD">
        <w:fldChar w:fldCharType="separate"/>
      </w:r>
      <w:r w:rsidRPr="00300D15">
        <w:fldChar w:fldCharType="end"/>
      </w:r>
      <w:bookmarkEnd w:id="3"/>
      <w:r w:rsidRPr="00300D15">
        <w:tab/>
        <w:t>A wheelchair user</w:t>
      </w:r>
      <w:r w:rsidRPr="00300D15">
        <w:tab/>
      </w:r>
      <w:r w:rsidRPr="00300D15">
        <w:tab/>
      </w:r>
      <w:r w:rsidRPr="00300D15"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18"/>
      <w:r w:rsidRPr="00300D15">
        <w:instrText xml:space="preserve"> FORMCHECKBOX </w:instrText>
      </w:r>
      <w:r w:rsidR="008B6CCD">
        <w:fldChar w:fldCharType="separate"/>
      </w:r>
      <w:r w:rsidRPr="00300D15">
        <w:fldChar w:fldCharType="end"/>
      </w:r>
      <w:bookmarkEnd w:id="4"/>
      <w:r w:rsidRPr="00300D15">
        <w:tab/>
        <w:t>Blind/Partially sighted</w:t>
      </w:r>
      <w:r w:rsidRPr="00300D15">
        <w:tab/>
      </w:r>
      <w:r w:rsidRPr="00300D15">
        <w:tab/>
      </w:r>
    </w:p>
    <w:p w14:paraId="19AAE5F0" w14:textId="77777777" w:rsidR="0008187E" w:rsidRPr="00300D15" w:rsidRDefault="0008187E" w:rsidP="0008187E">
      <w:r w:rsidRPr="00300D15"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19"/>
      <w:r w:rsidRPr="00300D15">
        <w:instrText xml:space="preserve"> FORMCHECKBOX </w:instrText>
      </w:r>
      <w:r w:rsidR="008B6CCD">
        <w:fldChar w:fldCharType="separate"/>
      </w:r>
      <w:r w:rsidRPr="00300D15">
        <w:fldChar w:fldCharType="end"/>
      </w:r>
      <w:bookmarkEnd w:id="5"/>
      <w:r w:rsidRPr="00300D15">
        <w:t xml:space="preserve"> </w:t>
      </w:r>
      <w:r w:rsidRPr="00300D15">
        <w:tab/>
        <w:t>A person with limited mobility (non-wheelchair user)</w:t>
      </w:r>
    </w:p>
    <w:p w14:paraId="4C43DA2A" w14:textId="77777777" w:rsidR="0008187E" w:rsidRPr="00300D15" w:rsidRDefault="0008187E" w:rsidP="0008187E">
      <w:r w:rsidRPr="00300D15">
        <w:fldChar w:fldCharType="begin">
          <w:ffData>
            <w:name w:val="Check20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20"/>
      <w:r w:rsidRPr="00300D15">
        <w:instrText xml:space="preserve"> FORMCHECKBOX </w:instrText>
      </w:r>
      <w:r w:rsidR="008B6CCD">
        <w:fldChar w:fldCharType="separate"/>
      </w:r>
      <w:r w:rsidRPr="00300D15">
        <w:fldChar w:fldCharType="end"/>
      </w:r>
      <w:bookmarkEnd w:id="6"/>
      <w:r w:rsidRPr="00300D15">
        <w:tab/>
        <w:t xml:space="preserve">An Intellectual or </w:t>
      </w:r>
      <w:proofErr w:type="gramStart"/>
      <w:r w:rsidRPr="00300D15">
        <w:t>learning disabled</w:t>
      </w:r>
      <w:proofErr w:type="gramEnd"/>
      <w:r w:rsidRPr="00300D15">
        <w:t xml:space="preserve"> Person </w:t>
      </w:r>
      <w:r w:rsidRPr="00300D15">
        <w:tab/>
      </w:r>
    </w:p>
    <w:p w14:paraId="62155D04" w14:textId="77777777" w:rsidR="0008187E" w:rsidRPr="00300D15" w:rsidRDefault="0008187E" w:rsidP="0008187E">
      <w:r w:rsidRPr="00300D15">
        <w:fldChar w:fldCharType="begin">
          <w:ffData>
            <w:name w:val="Check21"/>
            <w:enabled/>
            <w:calcOnExit w:val="0"/>
            <w:checkBox>
              <w:sizeAuto/>
              <w:default w:val="0"/>
            </w:checkBox>
          </w:ffData>
        </w:fldChar>
      </w:r>
      <w:bookmarkStart w:id="7" w:name="Check21"/>
      <w:r w:rsidRPr="00300D15">
        <w:instrText xml:space="preserve"> FORMCHECKBOX </w:instrText>
      </w:r>
      <w:r w:rsidR="008B6CCD">
        <w:fldChar w:fldCharType="separate"/>
      </w:r>
      <w:r w:rsidRPr="00300D15">
        <w:fldChar w:fldCharType="end"/>
      </w:r>
      <w:bookmarkEnd w:id="7"/>
      <w:r w:rsidRPr="00300D15">
        <w:tab/>
        <w:t xml:space="preserve">Deaf/Hard of hearing </w:t>
      </w:r>
      <w:r w:rsidRPr="00300D15">
        <w:tab/>
      </w:r>
      <w:r w:rsidRPr="00300D15">
        <w:tab/>
      </w:r>
      <w:r w:rsidRPr="00300D15"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bookmarkStart w:id="8" w:name="Check30"/>
      <w:r w:rsidRPr="00300D15">
        <w:instrText xml:space="preserve"> FORMCHECKBOX </w:instrText>
      </w:r>
      <w:r w:rsidR="008B6CCD">
        <w:fldChar w:fldCharType="separate"/>
      </w:r>
      <w:r w:rsidRPr="00300D15">
        <w:fldChar w:fldCharType="end"/>
      </w:r>
      <w:bookmarkEnd w:id="8"/>
      <w:r w:rsidRPr="00300D15">
        <w:tab/>
        <w:t>Person with mental ill health</w:t>
      </w:r>
    </w:p>
    <w:p w14:paraId="689E4189" w14:textId="77777777" w:rsidR="0008187E" w:rsidRPr="00300D15" w:rsidRDefault="0008187E" w:rsidP="0008187E">
      <w:r w:rsidRPr="00300D15"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bookmarkStart w:id="9" w:name="Check22"/>
      <w:r w:rsidRPr="00300D15">
        <w:instrText xml:space="preserve"> FORMCHECKBOX </w:instrText>
      </w:r>
      <w:r w:rsidR="008B6CCD">
        <w:fldChar w:fldCharType="separate"/>
      </w:r>
      <w:r w:rsidRPr="00300D15">
        <w:fldChar w:fldCharType="end"/>
      </w:r>
      <w:bookmarkEnd w:id="9"/>
      <w:r w:rsidRPr="00300D15">
        <w:tab/>
        <w:t xml:space="preserve">Other </w:t>
      </w:r>
      <w:r w:rsidRPr="00300D15">
        <w:tab/>
      </w:r>
      <w:r w:rsidRPr="00300D15">
        <w:tab/>
      </w:r>
    </w:p>
    <w:p w14:paraId="1A4511DE" w14:textId="77777777" w:rsidR="0008187E" w:rsidRPr="00300D15" w:rsidRDefault="0008187E" w:rsidP="0008187E">
      <w:r w:rsidRPr="00300D15">
        <w:t xml:space="preserve">If you stated </w:t>
      </w:r>
      <w:proofErr w:type="gramStart"/>
      <w:r w:rsidRPr="00300D15">
        <w:t>other</w:t>
      </w:r>
      <w:proofErr w:type="gramEnd"/>
      <w:r w:rsidRPr="00300D15">
        <w:t xml:space="preserve"> please specify: </w:t>
      </w:r>
      <w:r w:rsidRPr="00300D15">
        <w:fldChar w:fldCharType="begin">
          <w:ffData>
            <w:name w:val="Text9"/>
            <w:enabled/>
            <w:calcOnExit w:val="0"/>
            <w:textInput/>
          </w:ffData>
        </w:fldChar>
      </w:r>
      <w:bookmarkStart w:id="10" w:name="Text9"/>
      <w:r w:rsidRPr="00300D15">
        <w:instrText xml:space="preserve"> FORMTEXT </w:instrText>
      </w:r>
      <w:r w:rsidRPr="00300D15">
        <w:fldChar w:fldCharType="separate"/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fldChar w:fldCharType="end"/>
      </w:r>
      <w:bookmarkEnd w:id="10"/>
    </w:p>
    <w:p w14:paraId="550D8C21" w14:textId="77777777" w:rsidR="0008187E" w:rsidRPr="00300D15" w:rsidRDefault="0008187E" w:rsidP="0008187E">
      <w:pPr>
        <w:rPr>
          <w:b/>
        </w:rPr>
      </w:pPr>
    </w:p>
    <w:p w14:paraId="1D0DEF43" w14:textId="20541746" w:rsidR="0008187E" w:rsidRPr="00300D15" w:rsidRDefault="0008187E" w:rsidP="0008187E">
      <w:pPr>
        <w:rPr>
          <w:b/>
        </w:rPr>
      </w:pPr>
      <w:r w:rsidRPr="00300D15">
        <w:rPr>
          <w:b/>
        </w:rPr>
        <w:t>Gender Monitoring</w:t>
      </w:r>
    </w:p>
    <w:p w14:paraId="3AA098C2" w14:textId="02ACCF87" w:rsidR="0008187E" w:rsidRPr="00300D15" w:rsidRDefault="0008187E" w:rsidP="0008187E">
      <w:r w:rsidRPr="00300D15">
        <w:t xml:space="preserve">Are you:  Male </w:t>
      </w:r>
      <w:r w:rsidRPr="00300D15">
        <w:fldChar w:fldCharType="begin">
          <w:ffData>
            <w:name w:val="Text15"/>
            <w:enabled/>
            <w:calcOnExit w:val="0"/>
            <w:textInput/>
          </w:ffData>
        </w:fldChar>
      </w:r>
      <w:bookmarkStart w:id="11" w:name="Text15"/>
      <w:r w:rsidRPr="00300D15">
        <w:instrText xml:space="preserve"> FORMTEXT </w:instrText>
      </w:r>
      <w:r w:rsidRPr="00300D15">
        <w:fldChar w:fldCharType="separate"/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fldChar w:fldCharType="end"/>
      </w:r>
      <w:bookmarkEnd w:id="11"/>
      <w:r w:rsidRPr="00300D15">
        <w:t xml:space="preserve"> Female </w:t>
      </w:r>
      <w:r w:rsidRPr="00300D15">
        <w:fldChar w:fldCharType="begin">
          <w:ffData>
            <w:name w:val="Text15"/>
            <w:enabled/>
            <w:calcOnExit w:val="0"/>
            <w:textInput/>
          </w:ffData>
        </w:fldChar>
      </w:r>
      <w:r w:rsidRPr="00300D15">
        <w:instrText xml:space="preserve"> FORMTEXT </w:instrText>
      </w:r>
      <w:r w:rsidRPr="00300D15">
        <w:fldChar w:fldCharType="separate"/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fldChar w:fldCharType="end"/>
      </w:r>
      <w:r w:rsidRPr="00300D15">
        <w:t xml:space="preserve">  </w:t>
      </w:r>
      <w:r w:rsidR="00A433D6" w:rsidRPr="00300D15">
        <w:t>Non-binary/ third gender</w:t>
      </w:r>
      <w:r w:rsidRPr="00300D15">
        <w:t xml:space="preserve"> </w:t>
      </w:r>
      <w:r w:rsidRPr="00300D15">
        <w:fldChar w:fldCharType="begin">
          <w:ffData>
            <w:name w:val="Text15"/>
            <w:enabled/>
            <w:calcOnExit w:val="0"/>
            <w:textInput/>
          </w:ffData>
        </w:fldChar>
      </w:r>
      <w:r w:rsidRPr="00300D15">
        <w:instrText xml:space="preserve"> FORMTEXT </w:instrText>
      </w:r>
      <w:r w:rsidRPr="00300D15">
        <w:fldChar w:fldCharType="separate"/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fldChar w:fldCharType="end"/>
      </w:r>
      <w:r w:rsidRPr="00300D15">
        <w:t xml:space="preserve">  </w:t>
      </w:r>
    </w:p>
    <w:p w14:paraId="3E1125E4" w14:textId="328A2982" w:rsidR="0008187E" w:rsidRPr="00300D15" w:rsidRDefault="00A433D6" w:rsidP="0008187E">
      <w:r w:rsidRPr="00300D15">
        <w:t xml:space="preserve">Prefer to self-describe ………………………………………………   </w:t>
      </w:r>
      <w:r w:rsidR="0008187E" w:rsidRPr="00300D15">
        <w:t xml:space="preserve">Prefer not to say </w:t>
      </w:r>
      <w:r w:rsidR="0008187E" w:rsidRPr="00300D15">
        <w:fldChar w:fldCharType="begin">
          <w:ffData>
            <w:name w:val="Text15"/>
            <w:enabled/>
            <w:calcOnExit w:val="0"/>
            <w:textInput/>
          </w:ffData>
        </w:fldChar>
      </w:r>
      <w:r w:rsidR="0008187E" w:rsidRPr="00300D15">
        <w:instrText xml:space="preserve"> FORMTEXT </w:instrText>
      </w:r>
      <w:r w:rsidR="0008187E" w:rsidRPr="00300D15">
        <w:fldChar w:fldCharType="separate"/>
      </w:r>
      <w:r w:rsidR="0008187E" w:rsidRPr="00300D15">
        <w:t> </w:t>
      </w:r>
      <w:r w:rsidR="0008187E" w:rsidRPr="00300D15">
        <w:t> </w:t>
      </w:r>
      <w:r w:rsidR="0008187E" w:rsidRPr="00300D15">
        <w:t> </w:t>
      </w:r>
      <w:r w:rsidR="0008187E" w:rsidRPr="00300D15">
        <w:t> </w:t>
      </w:r>
      <w:r w:rsidR="0008187E" w:rsidRPr="00300D15">
        <w:t> </w:t>
      </w:r>
      <w:r w:rsidR="0008187E" w:rsidRPr="00300D15">
        <w:fldChar w:fldCharType="end"/>
      </w:r>
      <w:r w:rsidR="0008187E" w:rsidRPr="00300D15">
        <w:t xml:space="preserve">  </w:t>
      </w:r>
    </w:p>
    <w:p w14:paraId="32E76662" w14:textId="77777777" w:rsidR="0008187E" w:rsidRPr="00300D15" w:rsidRDefault="0008187E" w:rsidP="0008187E">
      <w:r w:rsidRPr="00300D15">
        <w:t xml:space="preserve">Is your gender identity the same as the gender you were assigned at birth?              </w:t>
      </w:r>
    </w:p>
    <w:p w14:paraId="724F8D2C" w14:textId="77777777" w:rsidR="0008187E" w:rsidRPr="00300D15" w:rsidRDefault="0008187E" w:rsidP="0008187E">
      <w:r w:rsidRPr="00300D15">
        <w:t xml:space="preserve">Yes  </w:t>
      </w:r>
      <w:r w:rsidRPr="00300D15">
        <w:fldChar w:fldCharType="begin">
          <w:ffData>
            <w:name w:val="Text15"/>
            <w:enabled/>
            <w:calcOnExit w:val="0"/>
            <w:textInput/>
          </w:ffData>
        </w:fldChar>
      </w:r>
      <w:r w:rsidRPr="00300D15">
        <w:instrText xml:space="preserve"> FORMTEXT </w:instrText>
      </w:r>
      <w:r w:rsidRPr="00300D15">
        <w:fldChar w:fldCharType="separate"/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fldChar w:fldCharType="end"/>
      </w:r>
      <w:r w:rsidRPr="00300D15">
        <w:t xml:space="preserve">    No </w:t>
      </w:r>
      <w:r w:rsidRPr="00300D15">
        <w:fldChar w:fldCharType="begin">
          <w:ffData>
            <w:name w:val="Text15"/>
            <w:enabled/>
            <w:calcOnExit w:val="0"/>
            <w:textInput/>
          </w:ffData>
        </w:fldChar>
      </w:r>
      <w:r w:rsidRPr="00300D15">
        <w:instrText xml:space="preserve"> FORMTEXT </w:instrText>
      </w:r>
      <w:r w:rsidRPr="00300D15">
        <w:fldChar w:fldCharType="separate"/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fldChar w:fldCharType="end"/>
      </w:r>
      <w:r w:rsidRPr="00300D15">
        <w:t xml:space="preserve">    Prefer not to say </w:t>
      </w:r>
      <w:r w:rsidRPr="00300D15">
        <w:fldChar w:fldCharType="begin">
          <w:ffData>
            <w:name w:val="Text15"/>
            <w:enabled/>
            <w:calcOnExit w:val="0"/>
            <w:textInput/>
          </w:ffData>
        </w:fldChar>
      </w:r>
      <w:r w:rsidRPr="00300D15">
        <w:instrText xml:space="preserve"> FORMTEXT </w:instrText>
      </w:r>
      <w:r w:rsidRPr="00300D15">
        <w:fldChar w:fldCharType="separate"/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fldChar w:fldCharType="end"/>
      </w:r>
      <w:r w:rsidRPr="00300D15">
        <w:t xml:space="preserve">  </w:t>
      </w:r>
    </w:p>
    <w:p w14:paraId="1A5A6CFA" w14:textId="4F1C6177" w:rsidR="0008187E" w:rsidRPr="00300D15" w:rsidRDefault="0008187E" w:rsidP="0008187E">
      <w:pPr>
        <w:rPr>
          <w:b/>
        </w:rPr>
      </w:pPr>
      <w:r w:rsidRPr="00300D15">
        <w:rPr>
          <w:b/>
        </w:rPr>
        <w:t>Ethnicity Monitoring</w:t>
      </w:r>
    </w:p>
    <w:p w14:paraId="1A13712A" w14:textId="77777777" w:rsidR="0008187E" w:rsidRPr="00300D15" w:rsidRDefault="0008187E" w:rsidP="0008187E">
      <w:r w:rsidRPr="00300D15">
        <w:t>How would you describe yourself?</w:t>
      </w:r>
    </w:p>
    <w:p w14:paraId="76E91087" w14:textId="1B1D4202" w:rsidR="0008187E" w:rsidRPr="00300D15" w:rsidRDefault="0008187E" w:rsidP="0008187E">
      <w:r w:rsidRPr="00300D15">
        <w:t>Choose one section from</w:t>
      </w:r>
      <w:r w:rsidR="00A408E1">
        <w:t xml:space="preserve"> below a</w:t>
      </w:r>
      <w:r w:rsidR="00EA1ED0">
        <w:t>n</w:t>
      </w:r>
      <w:r w:rsidRPr="00300D15">
        <w:t>d then tick the appropriate box.</w:t>
      </w:r>
    </w:p>
    <w:p w14:paraId="3F5708A3" w14:textId="7FE4DE86" w:rsidR="0008187E" w:rsidRPr="00300D15" w:rsidRDefault="0008187E" w:rsidP="0008187E">
      <w:pPr>
        <w:rPr>
          <w:b/>
        </w:rPr>
      </w:pPr>
      <w:r w:rsidRPr="00300D15">
        <w:rPr>
          <w:b/>
        </w:rPr>
        <w:t>White</w:t>
      </w:r>
      <w:r w:rsidRPr="00300D15">
        <w:rPr>
          <w:b/>
        </w:rPr>
        <w:tab/>
        <w:t xml:space="preserve">  </w:t>
      </w:r>
      <w:r w:rsidRPr="00300D15">
        <w:rPr>
          <w:b/>
        </w:rPr>
        <w:tab/>
      </w:r>
    </w:p>
    <w:p w14:paraId="08F322FE" w14:textId="77777777" w:rsidR="0008187E" w:rsidRPr="00300D15" w:rsidRDefault="0008187E" w:rsidP="0008187E">
      <w:r w:rsidRPr="00300D15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12" w:name="Check3"/>
      <w:r w:rsidRPr="00300D15">
        <w:instrText xml:space="preserve"> FORMCHECKBOX </w:instrText>
      </w:r>
      <w:r w:rsidR="008B6CCD">
        <w:fldChar w:fldCharType="separate"/>
      </w:r>
      <w:r w:rsidRPr="00300D15">
        <w:fldChar w:fldCharType="end"/>
      </w:r>
      <w:bookmarkEnd w:id="12"/>
      <w:r w:rsidRPr="00300D15">
        <w:t xml:space="preserve">  British</w:t>
      </w:r>
      <w:r w:rsidRPr="00300D15">
        <w:tab/>
      </w:r>
      <w:r w:rsidRPr="00300D15"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13" w:name="Check4"/>
      <w:r w:rsidRPr="00300D15">
        <w:instrText xml:space="preserve"> FORMCHECKBOX </w:instrText>
      </w:r>
      <w:r w:rsidR="008B6CCD">
        <w:fldChar w:fldCharType="separate"/>
      </w:r>
      <w:r w:rsidRPr="00300D15">
        <w:fldChar w:fldCharType="end"/>
      </w:r>
      <w:bookmarkEnd w:id="13"/>
      <w:r w:rsidRPr="00300D15">
        <w:t xml:space="preserve">  Irish</w:t>
      </w:r>
      <w:r w:rsidRPr="00300D15">
        <w:tab/>
      </w:r>
      <w:r w:rsidRPr="00300D15"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14" w:name="Check5"/>
      <w:r w:rsidRPr="00300D15">
        <w:instrText xml:space="preserve"> FORMCHECKBOX </w:instrText>
      </w:r>
      <w:r w:rsidR="008B6CCD">
        <w:fldChar w:fldCharType="separate"/>
      </w:r>
      <w:r w:rsidRPr="00300D15">
        <w:fldChar w:fldCharType="end"/>
      </w:r>
      <w:bookmarkEnd w:id="14"/>
      <w:r w:rsidRPr="00300D15">
        <w:t xml:space="preserve">  Scottish </w:t>
      </w:r>
      <w:r w:rsidRPr="00300D15">
        <w:tab/>
      </w:r>
      <w:r w:rsidRPr="00300D15"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15" w:name="Check6"/>
      <w:r w:rsidRPr="00300D15">
        <w:instrText xml:space="preserve"> FORMCHECKBOX </w:instrText>
      </w:r>
      <w:r w:rsidR="008B6CCD">
        <w:fldChar w:fldCharType="separate"/>
      </w:r>
      <w:r w:rsidRPr="00300D15">
        <w:fldChar w:fldCharType="end"/>
      </w:r>
      <w:bookmarkEnd w:id="15"/>
      <w:r w:rsidRPr="00300D15">
        <w:t xml:space="preserve">  English</w:t>
      </w:r>
      <w:r w:rsidRPr="00300D15">
        <w:tab/>
      </w:r>
      <w:r w:rsidRPr="00300D15"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16" w:name="Check7"/>
      <w:r w:rsidRPr="00300D15">
        <w:instrText xml:space="preserve"> FORMCHECKBOX </w:instrText>
      </w:r>
      <w:r w:rsidR="008B6CCD">
        <w:fldChar w:fldCharType="separate"/>
      </w:r>
      <w:r w:rsidRPr="00300D15">
        <w:fldChar w:fldCharType="end"/>
      </w:r>
      <w:bookmarkEnd w:id="16"/>
      <w:r w:rsidRPr="00300D15">
        <w:t xml:space="preserve">  Welsh</w:t>
      </w:r>
    </w:p>
    <w:p w14:paraId="72923294" w14:textId="0E7D90E1" w:rsidR="0008187E" w:rsidRDefault="0008187E" w:rsidP="0008187E">
      <w:r w:rsidRPr="00300D15"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bookmarkStart w:id="17" w:name="Check8"/>
      <w:r w:rsidRPr="00300D15">
        <w:instrText xml:space="preserve"> FORMCHECKBOX </w:instrText>
      </w:r>
      <w:r w:rsidR="008B6CCD">
        <w:fldChar w:fldCharType="separate"/>
      </w:r>
      <w:r w:rsidRPr="00300D15">
        <w:fldChar w:fldCharType="end"/>
      </w:r>
      <w:bookmarkEnd w:id="17"/>
      <w:r w:rsidRPr="00300D15">
        <w:t xml:space="preserve">  Any other white background, please state: </w:t>
      </w:r>
      <w:r w:rsidRPr="00300D15">
        <w:fldChar w:fldCharType="begin">
          <w:ffData>
            <w:name w:val="Text10"/>
            <w:enabled/>
            <w:calcOnExit w:val="0"/>
            <w:textInput/>
          </w:ffData>
        </w:fldChar>
      </w:r>
      <w:bookmarkStart w:id="18" w:name="Text10"/>
      <w:r w:rsidRPr="00300D15">
        <w:instrText xml:space="preserve"> FORMTEXT </w:instrText>
      </w:r>
      <w:r w:rsidRPr="00300D15">
        <w:fldChar w:fldCharType="separate"/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fldChar w:fldCharType="end"/>
      </w:r>
      <w:bookmarkEnd w:id="18"/>
    </w:p>
    <w:p w14:paraId="022BBFF0" w14:textId="636F1681" w:rsidR="006200FD" w:rsidRDefault="006200FD" w:rsidP="0008187E"/>
    <w:p w14:paraId="37BF352C" w14:textId="3D67AF74" w:rsidR="006200FD" w:rsidRDefault="006200FD" w:rsidP="0008187E"/>
    <w:p w14:paraId="4DC2C025" w14:textId="43521E76" w:rsidR="006200FD" w:rsidRDefault="006200FD" w:rsidP="0008187E"/>
    <w:p w14:paraId="40677899" w14:textId="77777777" w:rsidR="006200FD" w:rsidRPr="00300D15" w:rsidRDefault="006200FD" w:rsidP="0008187E"/>
    <w:p w14:paraId="6DAB3C77" w14:textId="61DA97D5" w:rsidR="0008187E" w:rsidRPr="00300D15" w:rsidRDefault="0008187E" w:rsidP="0008187E">
      <w:pPr>
        <w:rPr>
          <w:b/>
        </w:rPr>
      </w:pPr>
      <w:r w:rsidRPr="00300D15">
        <w:rPr>
          <w:b/>
        </w:rPr>
        <w:t>Mixed Heritage</w:t>
      </w:r>
    </w:p>
    <w:p w14:paraId="5D3BA63A" w14:textId="77777777" w:rsidR="0008187E" w:rsidRPr="00300D15" w:rsidRDefault="0008187E" w:rsidP="0008187E">
      <w:r w:rsidRPr="00300D15"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bookmarkStart w:id="19" w:name="Check9"/>
      <w:r w:rsidRPr="00300D15">
        <w:instrText xml:space="preserve"> FORMCHECKBOX </w:instrText>
      </w:r>
      <w:r w:rsidR="008B6CCD">
        <w:fldChar w:fldCharType="separate"/>
      </w:r>
      <w:r w:rsidRPr="00300D15">
        <w:fldChar w:fldCharType="end"/>
      </w:r>
      <w:bookmarkEnd w:id="19"/>
      <w:r w:rsidRPr="00300D15">
        <w:t xml:space="preserve">  White and Black </w:t>
      </w:r>
      <w:proofErr w:type="gramStart"/>
      <w:r w:rsidRPr="00300D15">
        <w:t xml:space="preserve">Caribbean  </w:t>
      </w:r>
      <w:r w:rsidRPr="00300D15">
        <w:tab/>
      </w:r>
      <w:proofErr w:type="gramEnd"/>
      <w:r w:rsidRPr="00300D15"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bookmarkStart w:id="20" w:name="Check10"/>
      <w:r w:rsidRPr="00300D15">
        <w:instrText xml:space="preserve"> FORMCHECKBOX </w:instrText>
      </w:r>
      <w:r w:rsidR="008B6CCD">
        <w:fldChar w:fldCharType="separate"/>
      </w:r>
      <w:r w:rsidRPr="00300D15">
        <w:fldChar w:fldCharType="end"/>
      </w:r>
      <w:bookmarkEnd w:id="20"/>
      <w:r w:rsidRPr="00300D15">
        <w:t xml:space="preserve">  White and Black African </w:t>
      </w:r>
    </w:p>
    <w:p w14:paraId="5464E8CB" w14:textId="77777777" w:rsidR="0008187E" w:rsidRPr="00300D15" w:rsidRDefault="0008187E" w:rsidP="0008187E">
      <w:r w:rsidRPr="00300D15"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bookmarkStart w:id="21" w:name="Check11"/>
      <w:r w:rsidRPr="00300D15">
        <w:instrText xml:space="preserve"> FORMCHECKBOX </w:instrText>
      </w:r>
      <w:r w:rsidR="008B6CCD">
        <w:fldChar w:fldCharType="separate"/>
      </w:r>
      <w:r w:rsidRPr="00300D15">
        <w:fldChar w:fldCharType="end"/>
      </w:r>
      <w:bookmarkEnd w:id="21"/>
      <w:r w:rsidRPr="00300D15">
        <w:t xml:space="preserve">  White and Asian  </w:t>
      </w:r>
      <w:r w:rsidRPr="00300D15">
        <w:tab/>
      </w:r>
      <w:r w:rsidRPr="00300D15">
        <w:tab/>
      </w:r>
      <w:r w:rsidRPr="00300D15">
        <w:tab/>
      </w:r>
    </w:p>
    <w:p w14:paraId="3E4398E6" w14:textId="77777777" w:rsidR="0008187E" w:rsidRPr="00300D15" w:rsidRDefault="0008187E" w:rsidP="0008187E">
      <w:r w:rsidRPr="00300D15"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bookmarkStart w:id="22" w:name="Check12"/>
      <w:r w:rsidRPr="00300D15">
        <w:instrText xml:space="preserve"> FORMCHECKBOX </w:instrText>
      </w:r>
      <w:r w:rsidR="008B6CCD">
        <w:fldChar w:fldCharType="separate"/>
      </w:r>
      <w:r w:rsidRPr="00300D15">
        <w:fldChar w:fldCharType="end"/>
      </w:r>
      <w:bookmarkEnd w:id="22"/>
      <w:r w:rsidRPr="00300D15">
        <w:t xml:space="preserve">  Any other mixed background, please state: </w:t>
      </w:r>
      <w:r w:rsidRPr="00300D15">
        <w:fldChar w:fldCharType="begin">
          <w:ffData>
            <w:name w:val="Text11"/>
            <w:enabled/>
            <w:calcOnExit w:val="0"/>
            <w:textInput/>
          </w:ffData>
        </w:fldChar>
      </w:r>
      <w:bookmarkStart w:id="23" w:name="Text11"/>
      <w:r w:rsidRPr="00300D15">
        <w:instrText xml:space="preserve"> FORMTEXT </w:instrText>
      </w:r>
      <w:r w:rsidRPr="00300D15">
        <w:fldChar w:fldCharType="separate"/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fldChar w:fldCharType="end"/>
      </w:r>
      <w:bookmarkEnd w:id="23"/>
    </w:p>
    <w:p w14:paraId="424D91A3" w14:textId="012D9970" w:rsidR="0008187E" w:rsidRPr="00300D15" w:rsidRDefault="0008187E" w:rsidP="0008187E">
      <w:pPr>
        <w:rPr>
          <w:b/>
        </w:rPr>
      </w:pPr>
      <w:r w:rsidRPr="00300D15">
        <w:rPr>
          <w:b/>
        </w:rPr>
        <w:t>Asian or Asian British</w:t>
      </w:r>
    </w:p>
    <w:p w14:paraId="34D8EB23" w14:textId="77777777" w:rsidR="0008187E" w:rsidRPr="00300D15" w:rsidRDefault="0008187E" w:rsidP="0008187E">
      <w:r w:rsidRPr="00300D15"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bookmarkStart w:id="24" w:name="Check13"/>
      <w:r w:rsidRPr="00300D15">
        <w:instrText xml:space="preserve"> FORMCHECKBOX </w:instrText>
      </w:r>
      <w:r w:rsidR="008B6CCD">
        <w:fldChar w:fldCharType="separate"/>
      </w:r>
      <w:r w:rsidRPr="00300D15">
        <w:fldChar w:fldCharType="end"/>
      </w:r>
      <w:bookmarkEnd w:id="24"/>
      <w:r w:rsidRPr="00300D15">
        <w:t xml:space="preserve">  Indian</w:t>
      </w:r>
      <w:r w:rsidRPr="00300D15">
        <w:tab/>
      </w:r>
      <w:r w:rsidRPr="00300D15">
        <w:fldChar w:fldCharType="begin">
          <w:ffData>
            <w:name w:val="Check1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25" w:name="Check14"/>
      <w:r w:rsidRPr="00300D15">
        <w:instrText xml:space="preserve"> FORMCHECKBOX </w:instrText>
      </w:r>
      <w:r w:rsidR="008B6CCD">
        <w:fldChar w:fldCharType="separate"/>
      </w:r>
      <w:r w:rsidRPr="00300D15">
        <w:fldChar w:fldCharType="end"/>
      </w:r>
      <w:bookmarkEnd w:id="25"/>
      <w:r w:rsidRPr="00300D15">
        <w:t xml:space="preserve">  Pakistani </w:t>
      </w:r>
      <w:r w:rsidRPr="00300D15">
        <w:tab/>
      </w:r>
      <w:r w:rsidRPr="00300D15">
        <w:fldChar w:fldCharType="begin">
          <w:ffData>
            <w:name w:val="Check15"/>
            <w:enabled/>
            <w:calcOnExit w:val="0"/>
            <w:checkBox>
              <w:sizeAuto/>
              <w:default w:val="0"/>
            </w:checkBox>
          </w:ffData>
        </w:fldChar>
      </w:r>
      <w:bookmarkStart w:id="26" w:name="Check15"/>
      <w:r w:rsidRPr="00300D15">
        <w:instrText xml:space="preserve"> FORMCHECKBOX </w:instrText>
      </w:r>
      <w:r w:rsidR="008B6CCD">
        <w:fldChar w:fldCharType="separate"/>
      </w:r>
      <w:r w:rsidRPr="00300D15">
        <w:fldChar w:fldCharType="end"/>
      </w:r>
      <w:bookmarkEnd w:id="26"/>
      <w:r w:rsidRPr="00300D15">
        <w:t xml:space="preserve">  Bangladeshi </w:t>
      </w:r>
      <w:r w:rsidRPr="00300D15">
        <w:tab/>
      </w:r>
    </w:p>
    <w:p w14:paraId="00C17E27" w14:textId="77777777" w:rsidR="0008187E" w:rsidRPr="00300D15" w:rsidRDefault="0008187E" w:rsidP="0008187E">
      <w:r w:rsidRPr="00300D15"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bookmarkStart w:id="27" w:name="Check16"/>
      <w:r w:rsidRPr="00300D15">
        <w:instrText xml:space="preserve"> FORMCHECKBOX </w:instrText>
      </w:r>
      <w:r w:rsidR="008B6CCD">
        <w:fldChar w:fldCharType="separate"/>
      </w:r>
      <w:r w:rsidRPr="00300D15">
        <w:fldChar w:fldCharType="end"/>
      </w:r>
      <w:bookmarkEnd w:id="27"/>
      <w:r w:rsidRPr="00300D15">
        <w:t xml:space="preserve">  Any other Asian background, please state: </w:t>
      </w:r>
      <w:r w:rsidRPr="00300D15">
        <w:fldChar w:fldCharType="begin">
          <w:ffData>
            <w:name w:val="Text12"/>
            <w:enabled/>
            <w:calcOnExit w:val="0"/>
            <w:textInput/>
          </w:ffData>
        </w:fldChar>
      </w:r>
      <w:bookmarkStart w:id="28" w:name="Text12"/>
      <w:r w:rsidRPr="00300D15">
        <w:instrText xml:space="preserve"> FORMTEXT </w:instrText>
      </w:r>
      <w:r w:rsidRPr="00300D15">
        <w:fldChar w:fldCharType="separate"/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fldChar w:fldCharType="end"/>
      </w:r>
      <w:bookmarkEnd w:id="28"/>
    </w:p>
    <w:p w14:paraId="1A1148E1" w14:textId="14605982" w:rsidR="0008187E" w:rsidRPr="00300D15" w:rsidRDefault="0008187E" w:rsidP="0008187E">
      <w:pPr>
        <w:rPr>
          <w:b/>
        </w:rPr>
      </w:pPr>
      <w:r w:rsidRPr="00300D15">
        <w:rPr>
          <w:b/>
        </w:rPr>
        <w:t>Black or Black British</w:t>
      </w:r>
    </w:p>
    <w:p w14:paraId="2425A7BF" w14:textId="77777777" w:rsidR="0008187E" w:rsidRPr="00300D15" w:rsidRDefault="0008187E" w:rsidP="0008187E">
      <w:r w:rsidRPr="00300D15">
        <w:fldChar w:fldCharType="begin">
          <w:ffData>
            <w:name w:val="Check24"/>
            <w:enabled/>
            <w:calcOnExit w:val="0"/>
            <w:checkBox>
              <w:sizeAuto/>
              <w:default w:val="0"/>
            </w:checkBox>
          </w:ffData>
        </w:fldChar>
      </w:r>
      <w:bookmarkStart w:id="29" w:name="Check24"/>
      <w:r w:rsidRPr="00300D15">
        <w:instrText xml:space="preserve"> FORMCHECKBOX </w:instrText>
      </w:r>
      <w:r w:rsidR="008B6CCD">
        <w:fldChar w:fldCharType="separate"/>
      </w:r>
      <w:r w:rsidRPr="00300D15">
        <w:fldChar w:fldCharType="end"/>
      </w:r>
      <w:bookmarkEnd w:id="29"/>
      <w:r w:rsidRPr="00300D15">
        <w:t xml:space="preserve">  Caribbean</w:t>
      </w:r>
      <w:r w:rsidRPr="00300D15">
        <w:tab/>
      </w:r>
      <w:r w:rsidRPr="00300D15">
        <w:tab/>
      </w:r>
      <w:r w:rsidRPr="00300D15">
        <w:fldChar w:fldCharType="begin">
          <w:ffData>
            <w:name w:val="Check25"/>
            <w:enabled/>
            <w:calcOnExit w:val="0"/>
            <w:checkBox>
              <w:sizeAuto/>
              <w:default w:val="0"/>
            </w:checkBox>
          </w:ffData>
        </w:fldChar>
      </w:r>
      <w:bookmarkStart w:id="30" w:name="Check25"/>
      <w:r w:rsidRPr="00300D15">
        <w:instrText xml:space="preserve"> FORMCHECKBOX </w:instrText>
      </w:r>
      <w:r w:rsidR="008B6CCD">
        <w:fldChar w:fldCharType="separate"/>
      </w:r>
      <w:r w:rsidRPr="00300D15">
        <w:fldChar w:fldCharType="end"/>
      </w:r>
      <w:bookmarkEnd w:id="30"/>
      <w:r w:rsidRPr="00300D15">
        <w:t xml:space="preserve">  African</w:t>
      </w:r>
      <w:r w:rsidRPr="00300D15">
        <w:tab/>
      </w:r>
    </w:p>
    <w:p w14:paraId="53A11EB8" w14:textId="77777777" w:rsidR="0008187E" w:rsidRPr="00300D15" w:rsidRDefault="0008187E" w:rsidP="0008187E">
      <w:r w:rsidRPr="00300D15">
        <w:fldChar w:fldCharType="begin">
          <w:ffData>
            <w:name w:val="Check26"/>
            <w:enabled/>
            <w:calcOnExit w:val="0"/>
            <w:checkBox>
              <w:sizeAuto/>
              <w:default w:val="0"/>
            </w:checkBox>
          </w:ffData>
        </w:fldChar>
      </w:r>
      <w:bookmarkStart w:id="31" w:name="Check26"/>
      <w:r w:rsidRPr="00300D15">
        <w:instrText xml:space="preserve"> FORMCHECKBOX </w:instrText>
      </w:r>
      <w:r w:rsidR="008B6CCD">
        <w:fldChar w:fldCharType="separate"/>
      </w:r>
      <w:r w:rsidRPr="00300D15">
        <w:fldChar w:fldCharType="end"/>
      </w:r>
      <w:bookmarkEnd w:id="31"/>
      <w:r w:rsidRPr="00300D15">
        <w:t xml:space="preserve">  Any other black background, please state: </w:t>
      </w:r>
      <w:r w:rsidRPr="00300D15">
        <w:fldChar w:fldCharType="begin">
          <w:ffData>
            <w:name w:val="Text16"/>
            <w:enabled/>
            <w:calcOnExit w:val="0"/>
            <w:textInput/>
          </w:ffData>
        </w:fldChar>
      </w:r>
      <w:bookmarkStart w:id="32" w:name="Text16"/>
      <w:r w:rsidRPr="00300D15">
        <w:instrText xml:space="preserve"> FORMTEXT </w:instrText>
      </w:r>
      <w:r w:rsidRPr="00300D15">
        <w:fldChar w:fldCharType="separate"/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fldChar w:fldCharType="end"/>
      </w:r>
      <w:bookmarkEnd w:id="32"/>
    </w:p>
    <w:p w14:paraId="6724503F" w14:textId="48BBF762" w:rsidR="0008187E" w:rsidRPr="00300D15" w:rsidRDefault="0008187E" w:rsidP="0008187E">
      <w:pPr>
        <w:rPr>
          <w:b/>
        </w:rPr>
      </w:pPr>
      <w:r w:rsidRPr="00300D15">
        <w:rPr>
          <w:b/>
        </w:rPr>
        <w:t xml:space="preserve">Chinese or </w:t>
      </w:r>
      <w:proofErr w:type="gramStart"/>
      <w:r w:rsidRPr="00300D15">
        <w:rPr>
          <w:b/>
        </w:rPr>
        <w:t>other</w:t>
      </w:r>
      <w:proofErr w:type="gramEnd"/>
      <w:r w:rsidRPr="00300D15">
        <w:rPr>
          <w:b/>
        </w:rPr>
        <w:t xml:space="preserve"> ethnic group</w:t>
      </w:r>
    </w:p>
    <w:p w14:paraId="7727697C" w14:textId="77777777" w:rsidR="0008187E" w:rsidRPr="00300D15" w:rsidRDefault="0008187E" w:rsidP="0008187E">
      <w:r w:rsidRPr="00300D15">
        <w:fldChar w:fldCharType="begin">
          <w:ffData>
            <w:name w:val="Check27"/>
            <w:enabled/>
            <w:calcOnExit w:val="0"/>
            <w:checkBox>
              <w:sizeAuto/>
              <w:default w:val="0"/>
            </w:checkBox>
          </w:ffData>
        </w:fldChar>
      </w:r>
      <w:bookmarkStart w:id="33" w:name="Check27"/>
      <w:r w:rsidRPr="00300D15">
        <w:instrText xml:space="preserve"> FORMCHECKBOX </w:instrText>
      </w:r>
      <w:r w:rsidR="008B6CCD">
        <w:fldChar w:fldCharType="separate"/>
      </w:r>
      <w:r w:rsidRPr="00300D15">
        <w:fldChar w:fldCharType="end"/>
      </w:r>
      <w:bookmarkEnd w:id="33"/>
      <w:r w:rsidRPr="00300D15">
        <w:t xml:space="preserve">  Chinese</w:t>
      </w:r>
      <w:r w:rsidRPr="00300D15">
        <w:tab/>
      </w:r>
    </w:p>
    <w:p w14:paraId="3E06A9C4" w14:textId="77777777" w:rsidR="0008187E" w:rsidRPr="00300D15" w:rsidRDefault="0008187E" w:rsidP="0008187E">
      <w:r w:rsidRPr="00300D15">
        <w:fldChar w:fldCharType="begin">
          <w:ffData>
            <w:name w:val="Check28"/>
            <w:enabled/>
            <w:calcOnExit w:val="0"/>
            <w:checkBox>
              <w:sizeAuto/>
              <w:default w:val="0"/>
            </w:checkBox>
          </w:ffData>
        </w:fldChar>
      </w:r>
      <w:bookmarkStart w:id="34" w:name="Check28"/>
      <w:r w:rsidRPr="00300D15">
        <w:instrText xml:space="preserve"> FORMCHECKBOX </w:instrText>
      </w:r>
      <w:r w:rsidR="008B6CCD">
        <w:fldChar w:fldCharType="separate"/>
      </w:r>
      <w:r w:rsidRPr="00300D15">
        <w:fldChar w:fldCharType="end"/>
      </w:r>
      <w:bookmarkEnd w:id="34"/>
      <w:r w:rsidRPr="00300D15">
        <w:t xml:space="preserve">  </w:t>
      </w:r>
      <w:proofErr w:type="gramStart"/>
      <w:r w:rsidRPr="00300D15">
        <w:t>Other</w:t>
      </w:r>
      <w:proofErr w:type="gramEnd"/>
      <w:r w:rsidRPr="00300D15">
        <w:t xml:space="preserve"> ethnic group please state: </w:t>
      </w:r>
      <w:r w:rsidRPr="00300D15">
        <w:fldChar w:fldCharType="begin">
          <w:ffData>
            <w:name w:val="Text17"/>
            <w:enabled/>
            <w:calcOnExit w:val="0"/>
            <w:textInput/>
          </w:ffData>
        </w:fldChar>
      </w:r>
      <w:bookmarkStart w:id="35" w:name="Text17"/>
      <w:r w:rsidRPr="00300D15">
        <w:instrText xml:space="preserve"> FORMTEXT </w:instrText>
      </w:r>
      <w:r w:rsidRPr="00300D15">
        <w:fldChar w:fldCharType="separate"/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fldChar w:fldCharType="end"/>
      </w:r>
      <w:bookmarkEnd w:id="35"/>
    </w:p>
    <w:p w14:paraId="20AB9773" w14:textId="70C8E091" w:rsidR="0008187E" w:rsidRPr="00300D15" w:rsidRDefault="0008187E" w:rsidP="00EA1ED0">
      <w:pPr>
        <w:ind w:firstLine="720"/>
      </w:pPr>
      <w:r w:rsidRPr="00300D15">
        <w:fldChar w:fldCharType="begin">
          <w:ffData>
            <w:name w:val="Check29"/>
            <w:enabled/>
            <w:calcOnExit w:val="0"/>
            <w:checkBox>
              <w:sizeAuto/>
              <w:default w:val="0"/>
            </w:checkBox>
          </w:ffData>
        </w:fldChar>
      </w:r>
      <w:bookmarkStart w:id="36" w:name="Check29"/>
      <w:r w:rsidRPr="00300D15">
        <w:instrText xml:space="preserve"> FORMCHECKBOX </w:instrText>
      </w:r>
      <w:r w:rsidR="008B6CCD">
        <w:fldChar w:fldCharType="separate"/>
      </w:r>
      <w:r w:rsidRPr="00300D15">
        <w:fldChar w:fldCharType="end"/>
      </w:r>
      <w:bookmarkEnd w:id="36"/>
      <w:r w:rsidRPr="00300D15">
        <w:tab/>
      </w:r>
      <w:r w:rsidRPr="00300D15">
        <w:rPr>
          <w:b/>
        </w:rPr>
        <w:t>Prefer not to say</w:t>
      </w:r>
      <w:r w:rsidRPr="00300D15">
        <w:t xml:space="preserve"> </w:t>
      </w:r>
    </w:p>
    <w:p w14:paraId="096F75EC" w14:textId="77777777" w:rsidR="00300D15" w:rsidRDefault="00300D15" w:rsidP="0008187E">
      <w:pPr>
        <w:rPr>
          <w:b/>
        </w:rPr>
      </w:pPr>
    </w:p>
    <w:p w14:paraId="69425C21" w14:textId="4B57FC1B" w:rsidR="0008187E" w:rsidRPr="00300D15" w:rsidRDefault="0008187E" w:rsidP="0008187E">
      <w:pPr>
        <w:rPr>
          <w:b/>
        </w:rPr>
      </w:pPr>
      <w:r w:rsidRPr="00300D15">
        <w:rPr>
          <w:b/>
        </w:rPr>
        <w:t>Sexuality Monitoring</w:t>
      </w:r>
    </w:p>
    <w:p w14:paraId="31D5580C" w14:textId="77777777" w:rsidR="0008187E" w:rsidRPr="00300D15" w:rsidRDefault="0008187E" w:rsidP="0008187E">
      <w:r w:rsidRPr="00300D15">
        <w:t xml:space="preserve">Heterosexual / Straight </w:t>
      </w:r>
      <w:r w:rsidRPr="00300D15">
        <w:tab/>
      </w:r>
      <w:r w:rsidRPr="00300D15">
        <w:tab/>
        <w:t xml:space="preserve"> </w:t>
      </w:r>
      <w:r w:rsidRPr="00300D15">
        <w:fldChar w:fldCharType="begin">
          <w:ffData>
            <w:name w:val="Text17"/>
            <w:enabled/>
            <w:calcOnExit w:val="0"/>
            <w:textInput/>
          </w:ffData>
        </w:fldChar>
      </w:r>
      <w:r w:rsidRPr="00300D15">
        <w:instrText xml:space="preserve"> FORMTEXT </w:instrText>
      </w:r>
      <w:r w:rsidRPr="00300D15">
        <w:fldChar w:fldCharType="separate"/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fldChar w:fldCharType="end"/>
      </w:r>
      <w:r w:rsidRPr="00300D15">
        <w:t xml:space="preserve"> </w:t>
      </w:r>
    </w:p>
    <w:p w14:paraId="609F9A13" w14:textId="77777777" w:rsidR="0008187E" w:rsidRPr="00300D15" w:rsidRDefault="0008187E" w:rsidP="0008187E">
      <w:r w:rsidRPr="00300D15">
        <w:t xml:space="preserve">Bisexual </w:t>
      </w:r>
      <w:r w:rsidRPr="00300D15">
        <w:tab/>
      </w:r>
      <w:r w:rsidRPr="00300D15">
        <w:tab/>
      </w:r>
      <w:r w:rsidRPr="00300D15">
        <w:tab/>
        <w:t xml:space="preserve"> </w:t>
      </w:r>
      <w:r w:rsidRPr="00300D15">
        <w:tab/>
        <w:t xml:space="preserve"> </w:t>
      </w:r>
      <w:r w:rsidRPr="00300D15">
        <w:fldChar w:fldCharType="begin">
          <w:ffData>
            <w:name w:val="Text17"/>
            <w:enabled/>
            <w:calcOnExit w:val="0"/>
            <w:textInput/>
          </w:ffData>
        </w:fldChar>
      </w:r>
      <w:r w:rsidRPr="00300D15">
        <w:instrText xml:space="preserve"> FORMTEXT </w:instrText>
      </w:r>
      <w:r w:rsidRPr="00300D15">
        <w:fldChar w:fldCharType="separate"/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fldChar w:fldCharType="end"/>
      </w:r>
      <w:r w:rsidRPr="00300D15">
        <w:t xml:space="preserve"> </w:t>
      </w:r>
      <w:r w:rsidRPr="00300D15">
        <w:tab/>
      </w:r>
    </w:p>
    <w:p w14:paraId="65E6C34F" w14:textId="77777777" w:rsidR="0008187E" w:rsidRPr="00300D15" w:rsidRDefault="0008187E" w:rsidP="0008187E">
      <w:r w:rsidRPr="00300D15">
        <w:t>Homosexual / Gay male</w:t>
      </w:r>
      <w:r w:rsidRPr="00300D15">
        <w:tab/>
      </w:r>
      <w:r w:rsidRPr="00300D15">
        <w:tab/>
        <w:t xml:space="preserve"> </w:t>
      </w:r>
      <w:r w:rsidRPr="00300D15">
        <w:fldChar w:fldCharType="begin">
          <w:ffData>
            <w:name w:val="Text17"/>
            <w:enabled/>
            <w:calcOnExit w:val="0"/>
            <w:textInput/>
          </w:ffData>
        </w:fldChar>
      </w:r>
      <w:r w:rsidRPr="00300D15">
        <w:instrText xml:space="preserve"> FORMTEXT </w:instrText>
      </w:r>
      <w:r w:rsidRPr="00300D15">
        <w:fldChar w:fldCharType="separate"/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fldChar w:fldCharType="end"/>
      </w:r>
    </w:p>
    <w:p w14:paraId="60DFA9EE" w14:textId="22382ABA" w:rsidR="0008187E" w:rsidRPr="00300D15" w:rsidRDefault="0008187E" w:rsidP="0008187E">
      <w:r w:rsidRPr="00300D15">
        <w:t>Lesbian / Gay female</w:t>
      </w:r>
      <w:r w:rsidRPr="00300D15">
        <w:tab/>
      </w:r>
      <w:r w:rsidRPr="00300D15">
        <w:tab/>
        <w:t xml:space="preserve"> </w:t>
      </w:r>
      <w:r w:rsidR="00EA1ED0">
        <w:tab/>
        <w:t xml:space="preserve"> </w:t>
      </w:r>
      <w:r w:rsidRPr="00300D15">
        <w:fldChar w:fldCharType="begin">
          <w:ffData>
            <w:name w:val="Text17"/>
            <w:enabled/>
            <w:calcOnExit w:val="0"/>
            <w:textInput/>
          </w:ffData>
        </w:fldChar>
      </w:r>
      <w:r w:rsidRPr="00300D15">
        <w:instrText xml:space="preserve"> FORMTEXT </w:instrText>
      </w:r>
      <w:r w:rsidRPr="00300D15">
        <w:fldChar w:fldCharType="separate"/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fldChar w:fldCharType="end"/>
      </w:r>
      <w:r w:rsidRPr="00300D15">
        <w:t xml:space="preserve">     </w:t>
      </w:r>
    </w:p>
    <w:p w14:paraId="7F86EF71" w14:textId="77777777" w:rsidR="0008187E" w:rsidRPr="00300D15" w:rsidRDefault="0008187E" w:rsidP="0008187E">
      <w:r w:rsidRPr="00300D15">
        <w:t xml:space="preserve">Prefer not to state </w:t>
      </w:r>
      <w:r w:rsidRPr="00300D15">
        <w:tab/>
      </w:r>
      <w:r w:rsidRPr="00300D15">
        <w:tab/>
        <w:t xml:space="preserve"> </w:t>
      </w:r>
      <w:r w:rsidRPr="00300D15">
        <w:tab/>
        <w:t xml:space="preserve"> </w:t>
      </w:r>
      <w:r w:rsidRPr="00300D15">
        <w:fldChar w:fldCharType="begin">
          <w:ffData>
            <w:name w:val="Text17"/>
            <w:enabled/>
            <w:calcOnExit w:val="0"/>
            <w:textInput/>
          </w:ffData>
        </w:fldChar>
      </w:r>
      <w:r w:rsidRPr="00300D15">
        <w:instrText xml:space="preserve"> FORMTEXT </w:instrText>
      </w:r>
      <w:r w:rsidRPr="00300D15">
        <w:fldChar w:fldCharType="separate"/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fldChar w:fldCharType="end"/>
      </w:r>
    </w:p>
    <w:p w14:paraId="769CB609" w14:textId="77777777" w:rsidR="0008187E" w:rsidRPr="00300D15" w:rsidRDefault="0008187E" w:rsidP="0008187E">
      <w:r w:rsidRPr="00300D15">
        <w:t xml:space="preserve">Do you define yourself differently? – Please specify: </w:t>
      </w:r>
      <w:r w:rsidRPr="00300D15">
        <w:fldChar w:fldCharType="begin">
          <w:ffData>
            <w:name w:val="Text17"/>
            <w:enabled/>
            <w:calcOnExit w:val="0"/>
            <w:textInput/>
          </w:ffData>
        </w:fldChar>
      </w:r>
      <w:r w:rsidRPr="00300D15">
        <w:instrText xml:space="preserve"> FORMTEXT </w:instrText>
      </w:r>
      <w:r w:rsidRPr="00300D15">
        <w:fldChar w:fldCharType="separate"/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fldChar w:fldCharType="end"/>
      </w:r>
    </w:p>
    <w:p w14:paraId="2EFCA2CF" w14:textId="77777777" w:rsidR="0008187E" w:rsidRPr="00300D15" w:rsidRDefault="0008187E" w:rsidP="0008187E">
      <w:pPr>
        <w:rPr>
          <w:b/>
        </w:rPr>
      </w:pPr>
      <w:r w:rsidRPr="00300D15">
        <w:rPr>
          <w:b/>
        </w:rPr>
        <w:t>Religion or Belief Monitoring</w:t>
      </w:r>
    </w:p>
    <w:p w14:paraId="1A5B0AFD" w14:textId="147F71E5" w:rsidR="00C65FA3" w:rsidRPr="00300D15" w:rsidRDefault="0008187E" w:rsidP="0008187E">
      <w:pPr>
        <w:rPr>
          <w:b/>
          <w:color w:val="0D0D0D" w:themeColor="text1" w:themeTint="F2"/>
          <w:sz w:val="20"/>
          <w:szCs w:val="20"/>
          <w:u w:val="single"/>
        </w:rPr>
      </w:pPr>
      <w:r w:rsidRPr="00300D15">
        <w:rPr>
          <w:b/>
        </w:rPr>
        <w:t xml:space="preserve">      Please specify:</w:t>
      </w:r>
      <w:r w:rsidRPr="00300D15">
        <w:rPr>
          <w:b/>
        </w:rPr>
        <w:tab/>
        <w:t xml:space="preserve"> </w:t>
      </w:r>
      <w:r w:rsidRPr="00300D15">
        <w:rPr>
          <w:b/>
        </w:rPr>
        <w:tab/>
      </w:r>
      <w:r w:rsidRPr="00300D15">
        <w:fldChar w:fldCharType="begin">
          <w:ffData>
            <w:name w:val="Text17"/>
            <w:enabled/>
            <w:calcOnExit w:val="0"/>
            <w:textInput/>
          </w:ffData>
        </w:fldChar>
      </w:r>
      <w:r w:rsidRPr="00300D15">
        <w:instrText xml:space="preserve"> FORMTEXT </w:instrText>
      </w:r>
      <w:r w:rsidRPr="00300D15">
        <w:fldChar w:fldCharType="separate"/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fldChar w:fldCharType="end"/>
      </w:r>
      <w:r w:rsidRPr="00300D15">
        <w:rPr>
          <w:b/>
        </w:rPr>
        <w:t xml:space="preserve">           Prefer not to state </w:t>
      </w:r>
      <w:r w:rsidRPr="00300D15">
        <w:rPr>
          <w:b/>
        </w:rPr>
        <w:tab/>
        <w:t xml:space="preserve"> </w:t>
      </w:r>
      <w:r w:rsidRPr="00300D15">
        <w:rPr>
          <w:b/>
        </w:rPr>
        <w:fldChar w:fldCharType="begin">
          <w:ffData>
            <w:name w:val="Check29"/>
            <w:enabled/>
            <w:calcOnExit w:val="0"/>
            <w:checkBox>
              <w:sizeAuto/>
              <w:default w:val="0"/>
            </w:checkBox>
          </w:ffData>
        </w:fldChar>
      </w:r>
      <w:r w:rsidRPr="00300D15">
        <w:rPr>
          <w:b/>
        </w:rPr>
        <w:instrText xml:space="preserve"> FORMCHECKBOX </w:instrText>
      </w:r>
      <w:r w:rsidR="008B6CCD">
        <w:rPr>
          <w:b/>
        </w:rPr>
      </w:r>
      <w:r w:rsidR="008B6CCD">
        <w:rPr>
          <w:b/>
        </w:rPr>
        <w:fldChar w:fldCharType="separate"/>
      </w:r>
      <w:r w:rsidRPr="00300D15">
        <w:rPr>
          <w:b/>
        </w:rPr>
        <w:fldChar w:fldCharType="end"/>
      </w:r>
    </w:p>
    <w:sectPr w:rsidR="00C65FA3" w:rsidRPr="00300D15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1846AC" w14:textId="77777777" w:rsidR="005E3729" w:rsidRDefault="005E3729" w:rsidP="005E3729">
      <w:pPr>
        <w:spacing w:after="0" w:line="240" w:lineRule="auto"/>
      </w:pPr>
      <w:r>
        <w:separator/>
      </w:r>
    </w:p>
  </w:endnote>
  <w:endnote w:type="continuationSeparator" w:id="0">
    <w:p w14:paraId="3C9023FB" w14:textId="77777777" w:rsidR="005E3729" w:rsidRDefault="005E3729" w:rsidP="005E37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915697" w14:textId="77777777" w:rsidR="005E3729" w:rsidRDefault="005E3729" w:rsidP="005E3729">
      <w:pPr>
        <w:spacing w:after="0" w:line="240" w:lineRule="auto"/>
      </w:pPr>
      <w:r>
        <w:separator/>
      </w:r>
    </w:p>
  </w:footnote>
  <w:footnote w:type="continuationSeparator" w:id="0">
    <w:p w14:paraId="2CBB9699" w14:textId="77777777" w:rsidR="005E3729" w:rsidRDefault="005E3729" w:rsidP="005E37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8DE82A" w14:textId="77777777" w:rsidR="005E3729" w:rsidRDefault="005E3729" w:rsidP="005E3729">
    <w:pPr>
      <w:pStyle w:val="Header"/>
    </w:pPr>
    <w:r w:rsidRPr="005E3729">
      <w:rPr>
        <w:noProof/>
      </w:rPr>
      <w:drawing>
        <wp:anchor distT="0" distB="0" distL="114300" distR="114300" simplePos="0" relativeHeight="251657216" behindDoc="1" locked="0" layoutInCell="1" allowOverlap="1" wp14:anchorId="70AD8C04" wp14:editId="4CE16698">
          <wp:simplePos x="0" y="0"/>
          <wp:positionH relativeFrom="page">
            <wp:align>right</wp:align>
          </wp:positionH>
          <wp:positionV relativeFrom="paragraph">
            <wp:posOffset>-450049</wp:posOffset>
          </wp:positionV>
          <wp:extent cx="7553739" cy="2296697"/>
          <wp:effectExtent l="0" t="0" r="0" b="0"/>
          <wp:wrapNone/>
          <wp:docPr id="7" name="Picture 6">
            <a:extLst xmlns:a="http://schemas.openxmlformats.org/drawingml/2006/main">
              <a:ext uri="{FF2B5EF4-FFF2-40B4-BE49-F238E27FC236}">
                <a16:creationId xmlns:a16="http://schemas.microsoft.com/office/drawing/2014/main" id="{0848B193-9760-F64E-B1D3-99D93861E03C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>
                    <a:extLst>
                      <a:ext uri="{FF2B5EF4-FFF2-40B4-BE49-F238E27FC236}">
                        <a16:creationId xmlns:a16="http://schemas.microsoft.com/office/drawing/2014/main" id="{0848B193-9760-F64E-B1D3-99D93861E03C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1">
                    <a:alphaModFix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587" t="9956" r="26283" b="53789"/>
                  <a:stretch/>
                </pic:blipFill>
                <pic:spPr>
                  <a:xfrm>
                    <a:off x="0" y="0"/>
                    <a:ext cx="7553739" cy="229669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359E7"/>
    <w:multiLevelType w:val="multilevel"/>
    <w:tmpl w:val="5D48F1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5F69DB"/>
    <w:multiLevelType w:val="hybridMultilevel"/>
    <w:tmpl w:val="FC4213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AA353C"/>
    <w:multiLevelType w:val="multilevel"/>
    <w:tmpl w:val="1F4AC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EE80E80"/>
    <w:multiLevelType w:val="multilevel"/>
    <w:tmpl w:val="F716CE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11D3330"/>
    <w:multiLevelType w:val="multilevel"/>
    <w:tmpl w:val="016829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4663D8D"/>
    <w:multiLevelType w:val="multilevel"/>
    <w:tmpl w:val="0AD009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57D23E6"/>
    <w:multiLevelType w:val="multilevel"/>
    <w:tmpl w:val="B0264D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6BE190A"/>
    <w:multiLevelType w:val="multilevel"/>
    <w:tmpl w:val="AFD4D92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5E73980"/>
    <w:multiLevelType w:val="multilevel"/>
    <w:tmpl w:val="4D2034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90674E9"/>
    <w:multiLevelType w:val="multilevel"/>
    <w:tmpl w:val="B13267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28A271D"/>
    <w:multiLevelType w:val="multilevel"/>
    <w:tmpl w:val="5C98CB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599697E"/>
    <w:multiLevelType w:val="multilevel"/>
    <w:tmpl w:val="945613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A7611CA"/>
    <w:multiLevelType w:val="multilevel"/>
    <w:tmpl w:val="38AC67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BE754DC"/>
    <w:multiLevelType w:val="multilevel"/>
    <w:tmpl w:val="8690CD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01C3F0C"/>
    <w:multiLevelType w:val="multilevel"/>
    <w:tmpl w:val="CF6280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15C347A"/>
    <w:multiLevelType w:val="multilevel"/>
    <w:tmpl w:val="E1E46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2BF5C31"/>
    <w:multiLevelType w:val="multilevel"/>
    <w:tmpl w:val="13DE72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9E939CB"/>
    <w:multiLevelType w:val="hybridMultilevel"/>
    <w:tmpl w:val="87BCCAC4"/>
    <w:lvl w:ilvl="0" w:tplc="40EE3E18">
      <w:start w:val="1"/>
      <w:numFmt w:val="decimal"/>
      <w:lvlText w:val="%1."/>
      <w:lvlJc w:val="left"/>
      <w:pPr>
        <w:ind w:left="720" w:hanging="360"/>
      </w:pPr>
      <w:rPr>
        <w:b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F300BD"/>
    <w:multiLevelType w:val="hybridMultilevel"/>
    <w:tmpl w:val="FDFA2E46"/>
    <w:lvl w:ilvl="0" w:tplc="8E9C61A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AD4B72C">
      <w:start w:val="57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AC44C88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BAEF7F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E14F33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A6C1DE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79ADBEC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900103C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A7EC2D4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9" w15:restartNumberingAfterBreak="0">
    <w:nsid w:val="4D783B97"/>
    <w:multiLevelType w:val="multilevel"/>
    <w:tmpl w:val="A2A052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EB25408"/>
    <w:multiLevelType w:val="multilevel"/>
    <w:tmpl w:val="13004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23A4CE2"/>
    <w:multiLevelType w:val="multilevel"/>
    <w:tmpl w:val="5950AA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3971803"/>
    <w:multiLevelType w:val="multilevel"/>
    <w:tmpl w:val="DDCA2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D572154"/>
    <w:multiLevelType w:val="multilevel"/>
    <w:tmpl w:val="86004B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EBD3B34"/>
    <w:multiLevelType w:val="multilevel"/>
    <w:tmpl w:val="4CFCB2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-"/>
      <w:lvlJc w:val="left"/>
      <w:pPr>
        <w:ind w:left="1440" w:hanging="360"/>
      </w:pPr>
      <w:rPr>
        <w:rFonts w:ascii="Helvetica" w:eastAsiaTheme="minorHAnsi" w:hAnsi="Helvetica" w:cs="Arial" w:hint="default"/>
        <w:b w:val="0"/>
        <w:color w:val="4A4C47"/>
        <w:sz w:val="27"/>
        <w:u w:val="none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9212F3D"/>
    <w:multiLevelType w:val="multilevel"/>
    <w:tmpl w:val="DE424B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A3C2C05"/>
    <w:multiLevelType w:val="multilevel"/>
    <w:tmpl w:val="0BBA1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8"/>
  </w:num>
  <w:num w:numId="2">
    <w:abstractNumId w:val="8"/>
  </w:num>
  <w:num w:numId="3">
    <w:abstractNumId w:val="23"/>
  </w:num>
  <w:num w:numId="4">
    <w:abstractNumId w:val="19"/>
  </w:num>
  <w:num w:numId="5">
    <w:abstractNumId w:val="0"/>
  </w:num>
  <w:num w:numId="6">
    <w:abstractNumId w:val="6"/>
  </w:num>
  <w:num w:numId="7">
    <w:abstractNumId w:val="25"/>
  </w:num>
  <w:num w:numId="8">
    <w:abstractNumId w:val="5"/>
  </w:num>
  <w:num w:numId="9">
    <w:abstractNumId w:val="2"/>
  </w:num>
  <w:num w:numId="10">
    <w:abstractNumId w:val="24"/>
  </w:num>
  <w:num w:numId="11">
    <w:abstractNumId w:val="26"/>
  </w:num>
  <w:num w:numId="12">
    <w:abstractNumId w:val="20"/>
  </w:num>
  <w:num w:numId="13">
    <w:abstractNumId w:val="22"/>
  </w:num>
  <w:num w:numId="14">
    <w:abstractNumId w:val="3"/>
  </w:num>
  <w:num w:numId="15">
    <w:abstractNumId w:val="7"/>
  </w:num>
  <w:num w:numId="16">
    <w:abstractNumId w:val="10"/>
  </w:num>
  <w:num w:numId="17">
    <w:abstractNumId w:val="15"/>
  </w:num>
  <w:num w:numId="18">
    <w:abstractNumId w:val="14"/>
  </w:num>
  <w:num w:numId="19">
    <w:abstractNumId w:val="21"/>
  </w:num>
  <w:num w:numId="20">
    <w:abstractNumId w:val="11"/>
  </w:num>
  <w:num w:numId="21">
    <w:abstractNumId w:val="13"/>
  </w:num>
  <w:num w:numId="22">
    <w:abstractNumId w:val="9"/>
  </w:num>
  <w:num w:numId="23">
    <w:abstractNumId w:val="12"/>
  </w:num>
  <w:num w:numId="24">
    <w:abstractNumId w:val="16"/>
  </w:num>
  <w:num w:numId="25">
    <w:abstractNumId w:val="4"/>
  </w:num>
  <w:num w:numId="26">
    <w:abstractNumId w:val="17"/>
  </w:num>
  <w:num w:numId="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NDczNzYzNjQ0MTZR0lEKTi0uzszPAykwrAUA8ipo2iwAAAA="/>
  </w:docVars>
  <w:rsids>
    <w:rsidRoot w:val="005E3729"/>
    <w:rsid w:val="0008187E"/>
    <w:rsid w:val="000A24FE"/>
    <w:rsid w:val="000A6ED4"/>
    <w:rsid w:val="000E1D5B"/>
    <w:rsid w:val="000E6723"/>
    <w:rsid w:val="00117CAE"/>
    <w:rsid w:val="002343A6"/>
    <w:rsid w:val="00264B2F"/>
    <w:rsid w:val="00300D15"/>
    <w:rsid w:val="0035764C"/>
    <w:rsid w:val="00432CB8"/>
    <w:rsid w:val="004E0A73"/>
    <w:rsid w:val="00543E97"/>
    <w:rsid w:val="005E3729"/>
    <w:rsid w:val="006200FD"/>
    <w:rsid w:val="006D45F3"/>
    <w:rsid w:val="00710838"/>
    <w:rsid w:val="007A048F"/>
    <w:rsid w:val="007B298B"/>
    <w:rsid w:val="00835351"/>
    <w:rsid w:val="008670F6"/>
    <w:rsid w:val="00A408E1"/>
    <w:rsid w:val="00A433D6"/>
    <w:rsid w:val="00AB1C68"/>
    <w:rsid w:val="00AB3F7C"/>
    <w:rsid w:val="00AC2F79"/>
    <w:rsid w:val="00AE2CB9"/>
    <w:rsid w:val="00AF292B"/>
    <w:rsid w:val="00BC3660"/>
    <w:rsid w:val="00C330CC"/>
    <w:rsid w:val="00C65FA3"/>
    <w:rsid w:val="00D9766A"/>
    <w:rsid w:val="00DD11DC"/>
    <w:rsid w:val="00EA1ED0"/>
    <w:rsid w:val="00FD7956"/>
    <w:rsid w:val="00FE1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CB9180"/>
  <w15:chartTrackingRefBased/>
  <w15:docId w15:val="{2A098BAF-6ED5-4977-BDA9-738FB3862C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D45F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71083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45F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64B2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E37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3729"/>
  </w:style>
  <w:style w:type="paragraph" w:styleId="Footer">
    <w:name w:val="footer"/>
    <w:basedOn w:val="Normal"/>
    <w:link w:val="FooterChar"/>
    <w:uiPriority w:val="99"/>
    <w:unhideWhenUsed/>
    <w:rsid w:val="005E37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3729"/>
  </w:style>
  <w:style w:type="paragraph" w:styleId="BalloonText">
    <w:name w:val="Balloon Text"/>
    <w:basedOn w:val="Normal"/>
    <w:link w:val="BalloonTextChar"/>
    <w:uiPriority w:val="99"/>
    <w:semiHidden/>
    <w:unhideWhenUsed/>
    <w:rsid w:val="005E37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372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343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343A6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2343A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710838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7108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264B2F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64B2F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6D45F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6D45F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Spacing">
    <w:name w:val="No Spacing"/>
    <w:uiPriority w:val="1"/>
    <w:qFormat/>
    <w:rsid w:val="000E1D5B"/>
    <w:pPr>
      <w:spacing w:after="0" w:line="240" w:lineRule="auto"/>
    </w:pPr>
    <w:rPr>
      <w:rFonts w:asciiTheme="minorHAnsi" w:hAnsiTheme="minorHAnsi" w:cstheme="minorBidi"/>
    </w:rPr>
  </w:style>
  <w:style w:type="table" w:styleId="TableGrid">
    <w:name w:val="Table Grid"/>
    <w:basedOn w:val="TableNormal"/>
    <w:uiPriority w:val="59"/>
    <w:rsid w:val="000E1D5B"/>
    <w:pPr>
      <w:spacing w:after="0" w:line="240" w:lineRule="auto"/>
    </w:pPr>
    <w:rPr>
      <w:rFonts w:ascii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48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1188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8211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7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44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2974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5966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6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49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10923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737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067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52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96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8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28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297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4066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620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744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048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063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852982">
              <w:marLeft w:val="0"/>
              <w:marRight w:val="0"/>
              <w:marTop w:val="0"/>
              <w:marBottom w:val="390"/>
              <w:divBdr>
                <w:top w:val="single" w:sz="18" w:space="14" w:color="C4CBBF"/>
                <w:left w:val="single" w:sz="18" w:space="15" w:color="C4CBBF"/>
                <w:bottom w:val="single" w:sz="18" w:space="15" w:color="C4CBBF"/>
                <w:right w:val="single" w:sz="18" w:space="15" w:color="C4CBBF"/>
              </w:divBdr>
            </w:div>
            <w:div w:id="1127964421">
              <w:marLeft w:val="0"/>
              <w:marRight w:val="0"/>
              <w:marTop w:val="0"/>
              <w:marBottom w:val="390"/>
              <w:divBdr>
                <w:top w:val="single" w:sz="18" w:space="14" w:color="C4CBBF"/>
                <w:left w:val="single" w:sz="18" w:space="15" w:color="C4CBBF"/>
                <w:bottom w:val="single" w:sz="18" w:space="15" w:color="C4CBBF"/>
                <w:right w:val="single" w:sz="18" w:space="15" w:color="C4CBBF"/>
              </w:divBdr>
            </w:div>
          </w:divsChild>
        </w:div>
      </w:divsChild>
    </w:div>
    <w:div w:id="81626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6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01977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48" w:space="0" w:color="EDEFEB"/>
                <w:right w:val="none" w:sz="0" w:space="0" w:color="auto"/>
              </w:divBdr>
              <w:divsChild>
                <w:div w:id="161566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378453">
                      <w:marLeft w:val="0"/>
                      <w:marRight w:val="0"/>
                      <w:marTop w:val="0"/>
                      <w:marBottom w:val="0"/>
                      <w:divBdr>
                        <w:top w:val="single" w:sz="18" w:space="30" w:color="4A4C47"/>
                        <w:left w:val="single" w:sz="18" w:space="31" w:color="4A4C47"/>
                        <w:bottom w:val="single" w:sz="18" w:space="31" w:color="4A4C47"/>
                        <w:right w:val="single" w:sz="18" w:space="31" w:color="4A4C47"/>
                      </w:divBdr>
                      <w:divsChild>
                        <w:div w:id="638379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211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91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452110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8600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1013207">
                          <w:marLeft w:val="0"/>
                          <w:marRight w:val="0"/>
                          <w:marTop w:val="0"/>
                          <w:marBottom w:val="390"/>
                          <w:divBdr>
                            <w:top w:val="single" w:sz="18" w:space="14" w:color="C4CBBF"/>
                            <w:left w:val="single" w:sz="18" w:space="15" w:color="C4CBBF"/>
                            <w:bottom w:val="single" w:sz="18" w:space="15" w:color="C4CBBF"/>
                            <w:right w:val="single" w:sz="18" w:space="15" w:color="C4CBBF"/>
                          </w:divBdr>
                        </w:div>
                      </w:divsChild>
                    </w:div>
                  </w:divsChild>
                </w:div>
                <w:div w:id="2122257672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123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8579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21580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44726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9108464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10089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70978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64057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9569628">
                          <w:marLeft w:val="0"/>
                          <w:marRight w:val="0"/>
                          <w:marTop w:val="0"/>
                          <w:marBottom w:val="390"/>
                          <w:divBdr>
                            <w:top w:val="single" w:sz="18" w:space="14" w:color="C4CBBF"/>
                            <w:left w:val="single" w:sz="18" w:space="15" w:color="C4CBBF"/>
                            <w:bottom w:val="single" w:sz="18" w:space="15" w:color="C4CBBF"/>
                            <w:right w:val="single" w:sz="18" w:space="15" w:color="C4CBBF"/>
                          </w:divBdr>
                        </w:div>
                        <w:div w:id="199363131">
                          <w:marLeft w:val="0"/>
                          <w:marRight w:val="0"/>
                          <w:marTop w:val="0"/>
                          <w:marBottom w:val="390"/>
                          <w:divBdr>
                            <w:top w:val="single" w:sz="18" w:space="14" w:color="C4CBBF"/>
                            <w:left w:val="single" w:sz="18" w:space="15" w:color="C4CBBF"/>
                            <w:bottom w:val="single" w:sz="18" w:space="15" w:color="C4CBBF"/>
                            <w:right w:val="single" w:sz="18" w:space="15" w:color="C4CBBF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5626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05953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933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3190624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027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184780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71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6288842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5083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3188058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009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31818587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004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8282334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528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1595487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949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82172186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000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6384725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0067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773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0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188792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170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2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2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2</Words>
  <Characters>235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ain Davies</dc:creator>
  <cp:keywords/>
  <dc:description/>
  <cp:lastModifiedBy>Owain Davies</cp:lastModifiedBy>
  <cp:revision>2</cp:revision>
  <cp:lastPrinted>2018-11-13T14:22:00Z</cp:lastPrinted>
  <dcterms:created xsi:type="dcterms:W3CDTF">2021-09-29T14:06:00Z</dcterms:created>
  <dcterms:modified xsi:type="dcterms:W3CDTF">2021-09-29T14:06:00Z</dcterms:modified>
</cp:coreProperties>
</file>